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AC293BD" w14:textId="142DB10E" w:rsidR="00564123" w:rsidRDefault="00564123">
      <w:r>
        <w:rPr>
          <w:rFonts w:hint="eastAsia"/>
        </w:rPr>
        <w:t>Bruce</w:t>
      </w:r>
      <w:r>
        <w:t xml:space="preserve"> Dong</w:t>
      </w:r>
    </w:p>
    <w:p w14:paraId="42E4ABAB" w14:textId="52032F75" w:rsidR="00564123" w:rsidRDefault="002538EC">
      <w:hyperlink r:id="rId6" w:history="1">
        <w:r w:rsidR="00564123" w:rsidRPr="004C4E3C">
          <w:rPr>
            <w:rStyle w:val="Hyperlink"/>
          </w:rPr>
          <w:t>zdong@unc.edu</w:t>
        </w:r>
      </w:hyperlink>
    </w:p>
    <w:p w14:paraId="2A3278B4" w14:textId="229C8B15" w:rsidR="00564123" w:rsidRDefault="00564123">
      <w:r>
        <w:t xml:space="preserve">Read Me for Python </w:t>
      </w:r>
      <w:proofErr w:type="spellStart"/>
      <w:r>
        <w:t>Scirpt</w:t>
      </w:r>
      <w:proofErr w:type="spellEnd"/>
    </w:p>
    <w:p w14:paraId="43032244" w14:textId="594A1468" w:rsidR="00564123" w:rsidRDefault="00564123">
      <w:r>
        <w:t>Python version</w:t>
      </w:r>
      <w:r w:rsidR="00901802">
        <w:t xml:space="preserve"> 3.8 and 3.9</w:t>
      </w:r>
    </w:p>
    <w:p w14:paraId="696FB7ED" w14:textId="35057E47" w:rsidR="00901802" w:rsidRDefault="00901802">
      <w:r>
        <w:t xml:space="preserve">Package used: pandas, </w:t>
      </w:r>
      <w:r w:rsidR="009F5AC3">
        <w:t xml:space="preserve">OS, </w:t>
      </w:r>
      <w:proofErr w:type="spellStart"/>
      <w:r w:rsidR="0019457D" w:rsidRPr="0019457D">
        <w:t>shutil</w:t>
      </w:r>
      <w:proofErr w:type="spellEnd"/>
      <w:r w:rsidR="0019457D">
        <w:t xml:space="preserve">, </w:t>
      </w:r>
      <w:r w:rsidR="0019457D" w:rsidRPr="0019457D">
        <w:t>warnings</w:t>
      </w:r>
    </w:p>
    <w:p w14:paraId="2F22FAEB" w14:textId="4F16CB1F" w:rsidR="00FD11C1" w:rsidRDefault="00FD11C1"/>
    <w:p w14:paraId="3EE514E5" w14:textId="04CB6A88" w:rsidR="005D7EC7" w:rsidRDefault="0021368E">
      <w:r>
        <w:rPr>
          <w:rFonts w:hint="eastAsia"/>
        </w:rPr>
        <w:t>For</w:t>
      </w:r>
      <w:r>
        <w:t xml:space="preserve"> Excel merge:</w:t>
      </w:r>
    </w:p>
    <w:p w14:paraId="0E13A72C" w14:textId="23985469" w:rsidR="0021368E" w:rsidRDefault="00365A3A">
      <w:r>
        <w:rPr>
          <w:rFonts w:hint="eastAsia"/>
        </w:rPr>
        <w:t>It</w:t>
      </w:r>
      <w:r>
        <w:t xml:space="preserve"> merges all sub sheets </w:t>
      </w:r>
      <w:r w:rsidR="008B7D18" w:rsidRPr="008B7D18">
        <w:t xml:space="preserve">in one folder and outputs a master sheet or </w:t>
      </w:r>
      <w:r w:rsidR="008B7D18">
        <w:t>separate</w:t>
      </w:r>
      <w:r w:rsidR="008B7D18" w:rsidRPr="008B7D18">
        <w:t xml:space="preserve"> sheet</w:t>
      </w:r>
      <w:r w:rsidR="008B7D18">
        <w:t>s</w:t>
      </w:r>
      <w:r w:rsidR="008B7D18" w:rsidRPr="008B7D18">
        <w:t xml:space="preserve"> containing</w:t>
      </w:r>
      <w:r>
        <w:t xml:space="preserve"> designated sub sheets. </w:t>
      </w:r>
    </w:p>
    <w:p w14:paraId="46147872" w14:textId="4B856C0F" w:rsidR="008B7D18" w:rsidRDefault="008B7D18">
      <w:r>
        <w:t>In the function:</w:t>
      </w:r>
    </w:p>
    <w:p w14:paraId="611F9195" w14:textId="77777777" w:rsidR="007F5478" w:rsidRDefault="007F5478" w:rsidP="007F5478">
      <w:r>
        <w:t>if __name__ == "__main__":</w:t>
      </w:r>
    </w:p>
    <w:p w14:paraId="1320F9FE" w14:textId="77777777" w:rsidR="007F5478" w:rsidRDefault="007F5478" w:rsidP="007F5478">
      <w:r>
        <w:t xml:space="preserve">    </w:t>
      </w:r>
      <w:proofErr w:type="spellStart"/>
      <w:r>
        <w:t>warnings.filterwarnings</w:t>
      </w:r>
      <w:proofErr w:type="spellEnd"/>
      <w:r>
        <w:t>("ignore")</w:t>
      </w:r>
    </w:p>
    <w:p w14:paraId="73233839" w14:textId="77777777" w:rsidR="007F5478" w:rsidRDefault="007F5478" w:rsidP="007F5478"/>
    <w:p w14:paraId="2930D054" w14:textId="77777777" w:rsidR="007F5478" w:rsidRDefault="007F5478" w:rsidP="007F5478">
      <w:r>
        <w:t xml:space="preserve">    </w:t>
      </w:r>
      <w:proofErr w:type="spellStart"/>
      <w:r>
        <w:t>excel_dic</w:t>
      </w:r>
      <w:proofErr w:type="spellEnd"/>
      <w:r>
        <w:t xml:space="preserve"> = {</w:t>
      </w:r>
    </w:p>
    <w:p w14:paraId="50B4F677" w14:textId="77777777" w:rsidR="007F5478" w:rsidRPr="007F5478" w:rsidRDefault="007F5478" w:rsidP="007F5478">
      <w:pPr>
        <w:rPr>
          <w:b/>
          <w:bCs/>
        </w:rPr>
      </w:pPr>
      <w:r>
        <w:t xml:space="preserve">        </w:t>
      </w:r>
      <w:r w:rsidRPr="007F5478">
        <w:rPr>
          <w:b/>
          <w:bCs/>
        </w:rPr>
        <w:t>'4. Subrecipients (≥ $50k)': '4. Subrecipients (≥ $50k)',</w:t>
      </w:r>
    </w:p>
    <w:p w14:paraId="496005CD" w14:textId="77777777" w:rsidR="007F5478" w:rsidRPr="007F5478" w:rsidRDefault="007F5478" w:rsidP="007F5478">
      <w:pPr>
        <w:rPr>
          <w:b/>
          <w:bCs/>
        </w:rPr>
      </w:pPr>
      <w:r w:rsidRPr="007F5478">
        <w:rPr>
          <w:b/>
          <w:bCs/>
        </w:rPr>
        <w:t xml:space="preserve">        '5. Subawards  (≥ $50k)': '5. Subawards  (≥ $50k)',</w:t>
      </w:r>
    </w:p>
    <w:p w14:paraId="03CB69C2" w14:textId="77777777" w:rsidR="007F5478" w:rsidRPr="007F5478" w:rsidRDefault="007F5478" w:rsidP="007F5478">
      <w:pPr>
        <w:rPr>
          <w:b/>
          <w:bCs/>
        </w:rPr>
      </w:pPr>
      <w:r w:rsidRPr="007F5478">
        <w:rPr>
          <w:b/>
          <w:bCs/>
        </w:rPr>
        <w:t xml:space="preserve">        '6. Expenditures ≥ $50,000': '6. Expenditures ≥ $50,000',</w:t>
      </w:r>
    </w:p>
    <w:p w14:paraId="2DA4FA9D" w14:textId="77777777" w:rsidR="007F5478" w:rsidRPr="007F5478" w:rsidRDefault="007F5478" w:rsidP="007F5478">
      <w:pPr>
        <w:rPr>
          <w:b/>
          <w:bCs/>
        </w:rPr>
      </w:pPr>
      <w:r w:rsidRPr="007F5478">
        <w:rPr>
          <w:b/>
          <w:bCs/>
        </w:rPr>
        <w:t xml:space="preserve">        '7. Aggregate </w:t>
      </w:r>
      <w:proofErr w:type="spellStart"/>
      <w:r w:rsidRPr="007F5478">
        <w:rPr>
          <w:b/>
          <w:bCs/>
        </w:rPr>
        <w:t>Subwards</w:t>
      </w:r>
      <w:proofErr w:type="spellEnd"/>
      <w:r w:rsidRPr="007F5478">
        <w:rPr>
          <w:b/>
          <w:bCs/>
        </w:rPr>
        <w:t xml:space="preserve"> &lt; $50,000': '7. Aggregate </w:t>
      </w:r>
      <w:proofErr w:type="spellStart"/>
      <w:r w:rsidRPr="007F5478">
        <w:rPr>
          <w:b/>
          <w:bCs/>
        </w:rPr>
        <w:t>Subwards</w:t>
      </w:r>
      <w:proofErr w:type="spellEnd"/>
      <w:r w:rsidRPr="007F5478">
        <w:rPr>
          <w:b/>
          <w:bCs/>
        </w:rPr>
        <w:t xml:space="preserve"> &lt; $50,000',</w:t>
      </w:r>
    </w:p>
    <w:p w14:paraId="2D2F2949" w14:textId="77777777" w:rsidR="007F5478" w:rsidRPr="007F5478" w:rsidRDefault="007F5478" w:rsidP="007F5478">
      <w:pPr>
        <w:rPr>
          <w:b/>
          <w:bCs/>
        </w:rPr>
      </w:pPr>
      <w:r w:rsidRPr="007F5478">
        <w:rPr>
          <w:b/>
          <w:bCs/>
        </w:rPr>
        <w:t xml:space="preserve">        '8. Payments to Individuals': '8. Payments to Individuals'</w:t>
      </w:r>
    </w:p>
    <w:p w14:paraId="054F9D9B" w14:textId="77777777" w:rsidR="007F5478" w:rsidRDefault="007F5478" w:rsidP="007F5478">
      <w:r>
        <w:t xml:space="preserve">    }</w:t>
      </w:r>
    </w:p>
    <w:p w14:paraId="5A5DECBE" w14:textId="77777777" w:rsidR="007F5478" w:rsidRDefault="007F5478" w:rsidP="007F5478">
      <w:r>
        <w:t xml:space="preserve">    folder = </w:t>
      </w:r>
      <w:r w:rsidRPr="007F5478">
        <w:rPr>
          <w:b/>
          <w:bCs/>
        </w:rPr>
        <w:t>'Data'</w:t>
      </w:r>
    </w:p>
    <w:p w14:paraId="60502005" w14:textId="77777777" w:rsidR="007F5478" w:rsidRDefault="007F5478" w:rsidP="007F5478">
      <w:r>
        <w:t xml:space="preserve">    data = []</w:t>
      </w:r>
    </w:p>
    <w:p w14:paraId="7CE94857" w14:textId="77777777" w:rsidR="007F5478" w:rsidRDefault="007F5478" w:rsidP="007F5478">
      <w:r>
        <w:t xml:space="preserve">    with </w:t>
      </w:r>
      <w:proofErr w:type="spellStart"/>
      <w:r>
        <w:t>pd.ExcelWriter</w:t>
      </w:r>
      <w:proofErr w:type="spellEnd"/>
      <w:r w:rsidRPr="007F5478">
        <w:rPr>
          <w:b/>
          <w:bCs/>
        </w:rPr>
        <w:t>("C:\\Users\\zdong\\OneDrive - State of North Carolina\\Code\\Work Report\\Excel Merge Demo\\MasterSheet.xlsx"</w:t>
      </w:r>
      <w:r>
        <w:t>) as writer:</w:t>
      </w:r>
    </w:p>
    <w:p w14:paraId="1C891A5C" w14:textId="77777777" w:rsidR="007F5478" w:rsidRDefault="007F5478" w:rsidP="007F5478">
      <w:r>
        <w:t xml:space="preserve">        for sheet, </w:t>
      </w:r>
      <w:proofErr w:type="spellStart"/>
      <w:r>
        <w:t>sheet_name</w:t>
      </w:r>
      <w:proofErr w:type="spellEnd"/>
      <w:r>
        <w:t xml:space="preserve"> in </w:t>
      </w:r>
      <w:proofErr w:type="spellStart"/>
      <w:r>
        <w:t>excel_dic.items</w:t>
      </w:r>
      <w:proofErr w:type="spellEnd"/>
      <w:r>
        <w:t>():</w:t>
      </w:r>
    </w:p>
    <w:p w14:paraId="52C4EC80" w14:textId="385A8F21" w:rsidR="007F5478" w:rsidRDefault="007F5478" w:rsidP="007F5478">
      <w:r>
        <w:t xml:space="preserve">            sheet = </w:t>
      </w:r>
      <w:proofErr w:type="spellStart"/>
      <w:r>
        <w:t>excel_merge</w:t>
      </w:r>
      <w:proofErr w:type="spellEnd"/>
      <w:r>
        <w:t xml:space="preserve">(folder, sheet, </w:t>
      </w:r>
      <w:proofErr w:type="spellStart"/>
      <w:r>
        <w:t>sheet_name</w:t>
      </w:r>
      <w:proofErr w:type="spellEnd"/>
      <w:r>
        <w:t xml:space="preserve">, </w:t>
      </w:r>
      <w:r w:rsidR="00675BEF" w:rsidRPr="00675BEF">
        <w:rPr>
          <w:rFonts w:hint="eastAsia"/>
          <w:b/>
          <w:bCs/>
        </w:rPr>
        <w:t>csv</w:t>
      </w:r>
      <w:r w:rsidR="00675BEF" w:rsidRPr="00675BEF">
        <w:rPr>
          <w:b/>
          <w:bCs/>
        </w:rPr>
        <w:t>=</w:t>
      </w:r>
      <w:r w:rsidRPr="007F5478">
        <w:rPr>
          <w:b/>
          <w:bCs/>
        </w:rPr>
        <w:t>False, suffix=".xlsx"</w:t>
      </w:r>
      <w:r w:rsidRPr="007F5478">
        <w:t>)</w:t>
      </w:r>
    </w:p>
    <w:p w14:paraId="67B1C35D" w14:textId="77777777" w:rsidR="007F5478" w:rsidRDefault="007F5478" w:rsidP="007F5478">
      <w:r>
        <w:t xml:space="preserve">            sheet = </w:t>
      </w:r>
      <w:proofErr w:type="spellStart"/>
      <w:r>
        <w:t>excel_merge</w:t>
      </w:r>
      <w:proofErr w:type="spellEnd"/>
      <w:r>
        <w:t xml:space="preserve">(folder, sheet, </w:t>
      </w:r>
      <w:proofErr w:type="spellStart"/>
      <w:r>
        <w:t>sheet_name</w:t>
      </w:r>
      <w:proofErr w:type="spellEnd"/>
      <w:r>
        <w:t xml:space="preserve">, </w:t>
      </w:r>
      <w:r w:rsidRPr="007F5478">
        <w:rPr>
          <w:b/>
          <w:bCs/>
        </w:rPr>
        <w:t>csv=False, suffix=None</w:t>
      </w:r>
      <w:r>
        <w:t>)</w:t>
      </w:r>
    </w:p>
    <w:p w14:paraId="112622C3" w14:textId="29A0B0F6" w:rsidR="008B7D18" w:rsidRDefault="007F5478" w:rsidP="007F5478">
      <w:r>
        <w:t xml:space="preserve">            </w:t>
      </w:r>
      <w:proofErr w:type="spellStart"/>
      <w:r>
        <w:t>sheet.to_excel</w:t>
      </w:r>
      <w:proofErr w:type="spellEnd"/>
      <w:r>
        <w:t xml:space="preserve">(writer, </w:t>
      </w:r>
      <w:proofErr w:type="spellStart"/>
      <w:r>
        <w:t>sheet_name</w:t>
      </w:r>
      <w:proofErr w:type="spellEnd"/>
      <w:r>
        <w:t>=</w:t>
      </w:r>
      <w:proofErr w:type="spellStart"/>
      <w:r>
        <w:t>sheet_name</w:t>
      </w:r>
      <w:proofErr w:type="spellEnd"/>
      <w:r>
        <w:t>, index=False)</w:t>
      </w:r>
    </w:p>
    <w:p w14:paraId="5CA42887" w14:textId="77777777" w:rsidR="00675BEF" w:rsidRDefault="00675BEF" w:rsidP="007F5478"/>
    <w:p w14:paraId="7873FCF7" w14:textId="70DF9845" w:rsidR="00E61A2A" w:rsidRDefault="00675BEF" w:rsidP="00E61A2A">
      <w:r>
        <w:t xml:space="preserve">Only things in bold should be changed according to needs. </w:t>
      </w:r>
      <w:r w:rsidR="00E61A2A">
        <w:t xml:space="preserve">Only change the word inside </w:t>
      </w:r>
      <w:r w:rsidR="00E61A2A">
        <w:lastRenderedPageBreak/>
        <w:t>‘’ or “” and do not delete ‘’ and “”</w:t>
      </w:r>
    </w:p>
    <w:p w14:paraId="7DEA5964" w14:textId="4E9D0DE1" w:rsidR="00E61A2A" w:rsidRDefault="00E61A2A" w:rsidP="00E61A2A">
      <w:r>
        <w:t xml:space="preserve">In:  </w:t>
      </w:r>
      <w:proofErr w:type="spellStart"/>
      <w:r>
        <w:t>excel_dic</w:t>
      </w:r>
      <w:proofErr w:type="spellEnd"/>
      <w:r>
        <w:t xml:space="preserve"> = {</w:t>
      </w:r>
    </w:p>
    <w:p w14:paraId="22745B93" w14:textId="77777777" w:rsidR="00E61A2A" w:rsidRDefault="00E61A2A" w:rsidP="00E61A2A">
      <w:pPr>
        <w:rPr>
          <w:b/>
          <w:bCs/>
        </w:rPr>
      </w:pPr>
      <w:r>
        <w:t xml:space="preserve">        </w:t>
      </w:r>
      <w:r w:rsidRPr="00E61A2A">
        <w:rPr>
          <w:b/>
          <w:bCs/>
          <w:color w:val="FF0000"/>
        </w:rPr>
        <w:t>'4. Subrecipients (≥ $50k)'</w:t>
      </w:r>
      <w:r w:rsidRPr="007F5478">
        <w:rPr>
          <w:b/>
          <w:bCs/>
        </w:rPr>
        <w:t xml:space="preserve">: </w:t>
      </w:r>
      <w:r w:rsidRPr="00E61A2A">
        <w:rPr>
          <w:b/>
          <w:bCs/>
          <w:color w:val="4472C4" w:themeColor="accent1"/>
        </w:rPr>
        <w:t>'4. Subrecipients (≥ $50k)'</w:t>
      </w:r>
      <w:r w:rsidRPr="007F5478">
        <w:rPr>
          <w:b/>
          <w:bCs/>
        </w:rPr>
        <w:t>,</w:t>
      </w:r>
    </w:p>
    <w:p w14:paraId="022CED45" w14:textId="023FC067" w:rsidR="00E61A2A" w:rsidRDefault="00E61A2A" w:rsidP="00E61A2A">
      <w:r>
        <w:t xml:space="preserve">The red string is the </w:t>
      </w:r>
      <w:r w:rsidR="00612D9A">
        <w:t>sub-sheet</w:t>
      </w:r>
      <w:r>
        <w:t xml:space="preserve"> name that you want to merge together </w:t>
      </w:r>
      <w:r w:rsidR="00612D9A">
        <w:t xml:space="preserve">and it should match the original files. The blue line is your desired name for the result after merging, it can be anything but not blank. </w:t>
      </w:r>
    </w:p>
    <w:p w14:paraId="365DFB93" w14:textId="16DA72B4" w:rsidR="00612D9A" w:rsidRDefault="00612D9A" w:rsidP="00E61A2A">
      <w:pPr>
        <w:rPr>
          <w:b/>
          <w:bCs/>
          <w:color w:val="4472C4" w:themeColor="accent1"/>
        </w:rPr>
      </w:pPr>
      <w:r>
        <w:t xml:space="preserve">In: folder = </w:t>
      </w:r>
      <w:r w:rsidRPr="00612D9A">
        <w:rPr>
          <w:b/>
          <w:bCs/>
          <w:color w:val="FF0000"/>
        </w:rPr>
        <w:t>'Data'</w:t>
      </w:r>
    </w:p>
    <w:p w14:paraId="21F272A4" w14:textId="216D4593" w:rsidR="00612D9A" w:rsidRDefault="00165541" w:rsidP="00E61A2A">
      <w:r>
        <w:t xml:space="preserve">The red word is the folder name, it should match the name in file explore. </w:t>
      </w:r>
    </w:p>
    <w:p w14:paraId="05B9DFB6" w14:textId="2C4C8313" w:rsidR="00165541" w:rsidRDefault="00165541" w:rsidP="00165541">
      <w:r>
        <w:t xml:space="preserve">In with </w:t>
      </w:r>
      <w:proofErr w:type="spellStart"/>
      <w:r>
        <w:t>pd.ExcelWriter</w:t>
      </w:r>
      <w:proofErr w:type="spellEnd"/>
      <w:r w:rsidRPr="00165541">
        <w:rPr>
          <w:b/>
          <w:bCs/>
          <w:color w:val="FF0000"/>
        </w:rPr>
        <w:t>("C:\\Users\\zdong\\OneDrive - State of North Carolina\\Code\\Work Report\\Excel Merge Demo\\MasterSheet.xlsx"</w:t>
      </w:r>
      <w:r w:rsidRPr="00165541">
        <w:rPr>
          <w:color w:val="FF0000"/>
        </w:rPr>
        <w:t xml:space="preserve">) </w:t>
      </w:r>
      <w:r>
        <w:t>as writer:</w:t>
      </w:r>
    </w:p>
    <w:p w14:paraId="7E5BF7DB" w14:textId="77777777" w:rsidR="00165541" w:rsidRDefault="00165541" w:rsidP="00165541"/>
    <w:p w14:paraId="2B737174" w14:textId="74A82EA3" w:rsidR="00165541" w:rsidRDefault="00165541" w:rsidP="00165541">
      <w:r>
        <w:t>The red line is the file path that shows the location of the storage of the master sheet</w:t>
      </w:r>
      <w:r w:rsidR="00C75357">
        <w:t>.</w:t>
      </w:r>
    </w:p>
    <w:p w14:paraId="197296CB" w14:textId="7A66BD2E" w:rsidR="00C75357" w:rsidRDefault="00C75357" w:rsidP="00165541">
      <w:r>
        <w:t xml:space="preserve">One thing to notice: For example, in win 10, the file path looks like: </w:t>
      </w:r>
      <w:r w:rsidRPr="00C75357">
        <w:t>C:\Users\</w:t>
      </w:r>
      <w:r>
        <w:t>xxx</w:t>
      </w:r>
      <w:r w:rsidR="002C4798">
        <w:t xml:space="preserve"> You need to add one more \ in every appearance of \ </w:t>
      </w:r>
    </w:p>
    <w:p w14:paraId="58E024EF" w14:textId="0E4D360A" w:rsidR="002C4798" w:rsidRDefault="002C4798" w:rsidP="00165541">
      <w:r>
        <w:t xml:space="preserve">In </w:t>
      </w:r>
      <w:r w:rsidRPr="00675BEF">
        <w:rPr>
          <w:rFonts w:hint="eastAsia"/>
          <w:b/>
          <w:bCs/>
        </w:rPr>
        <w:t>csv</w:t>
      </w:r>
      <w:r w:rsidRPr="00675BEF">
        <w:rPr>
          <w:b/>
          <w:bCs/>
        </w:rPr>
        <w:t>=</w:t>
      </w:r>
      <w:r w:rsidRPr="007F5478">
        <w:rPr>
          <w:b/>
          <w:bCs/>
        </w:rPr>
        <w:t>False, suffix=".xlsx"</w:t>
      </w:r>
      <w:r w:rsidRPr="007F5478">
        <w:t>)</w:t>
      </w:r>
      <w:r>
        <w:t xml:space="preserve">:  </w:t>
      </w:r>
    </w:p>
    <w:p w14:paraId="12192BF6" w14:textId="0BD23B4C" w:rsidR="002C4798" w:rsidRDefault="002C4798" w:rsidP="00165541">
      <w:r>
        <w:t xml:space="preserve">If you want to also output multiple CSV files, then csv=True, otherwise False. </w:t>
      </w:r>
    </w:p>
    <w:p w14:paraId="06AF04A1" w14:textId="15C388CE" w:rsidR="000F3A1B" w:rsidRDefault="002C4798" w:rsidP="00165541">
      <w:r>
        <w:t xml:space="preserve">If you want to delete certain words </w:t>
      </w:r>
      <w:r w:rsidR="00F76ED6">
        <w:t>from</w:t>
      </w:r>
      <w:r>
        <w:t xml:space="preserve"> the file</w:t>
      </w:r>
      <w:r w:rsidR="00F76ED6">
        <w:t xml:space="preserve"> indicator column like </w:t>
      </w:r>
      <w:proofErr w:type="spellStart"/>
      <w:r w:rsidR="00F76ED6">
        <w:t>abcd</w:t>
      </w:r>
      <w:proofErr w:type="spellEnd"/>
      <w:r w:rsidR="00F76ED6">
        <w:t>, then put suffix = “</w:t>
      </w:r>
      <w:proofErr w:type="spellStart"/>
      <w:r w:rsidR="00F76ED6">
        <w:t>abcd</w:t>
      </w:r>
      <w:proofErr w:type="spellEnd"/>
      <w:r w:rsidR="00F76ED6">
        <w:t xml:space="preserve">” </w:t>
      </w:r>
    </w:p>
    <w:p w14:paraId="09640973" w14:textId="77777777" w:rsidR="000F3A1B" w:rsidRDefault="000F3A1B">
      <w:pPr>
        <w:widowControl/>
        <w:jc w:val="left"/>
      </w:pPr>
      <w:r>
        <w:br w:type="page"/>
      </w:r>
    </w:p>
    <w:p w14:paraId="660981C0" w14:textId="0AB4367B" w:rsidR="002C4798" w:rsidRDefault="000F3A1B" w:rsidP="00165541">
      <w:r>
        <w:lastRenderedPageBreak/>
        <w:t>Excel Split:</w:t>
      </w:r>
    </w:p>
    <w:p w14:paraId="61D88A7B" w14:textId="53E5CF0F" w:rsidR="00106B57" w:rsidRDefault="00106B57" w:rsidP="00106B57">
      <w:r>
        <w:t>The function split a sheet according to each unique value in the designated column. It stores the result in multiple CSV files or one xlsx file with sub sheets</w:t>
      </w:r>
    </w:p>
    <w:p w14:paraId="50E7A0C8" w14:textId="0885BD28" w:rsidR="000F3A1B" w:rsidRDefault="000F3A1B" w:rsidP="00165541">
      <w:r>
        <w:t>In the function:</w:t>
      </w:r>
    </w:p>
    <w:p w14:paraId="0B7570AB" w14:textId="77777777" w:rsidR="000F3A1B" w:rsidRDefault="000F3A1B" w:rsidP="000F3A1B">
      <w:r>
        <w:t>if __name__ == "__main__":</w:t>
      </w:r>
    </w:p>
    <w:p w14:paraId="336FF476" w14:textId="77777777" w:rsidR="000F3A1B" w:rsidRPr="00106B57" w:rsidRDefault="000F3A1B" w:rsidP="000F3A1B">
      <w:pPr>
        <w:rPr>
          <w:b/>
          <w:bCs/>
        </w:rPr>
      </w:pPr>
      <w:r>
        <w:t xml:space="preserve">    </w:t>
      </w:r>
      <w:bookmarkStart w:id="0" w:name="_Hlk109602484"/>
      <w:r w:rsidRPr="00106B57">
        <w:rPr>
          <w:b/>
          <w:bCs/>
        </w:rPr>
        <w:t>loc = "C:\\Users\\zdong\\OneDrive - State of North Carolina\\Code\\Work Report\\Excel Split Demo\\MasterSheet.xlsx"</w:t>
      </w:r>
    </w:p>
    <w:bookmarkEnd w:id="0"/>
    <w:p w14:paraId="29DF159B" w14:textId="20935E1E" w:rsidR="000F3A1B" w:rsidRDefault="000F3A1B" w:rsidP="00106B57">
      <w:pPr>
        <w:ind w:firstLine="240"/>
        <w:rPr>
          <w:b/>
          <w:bCs/>
        </w:rPr>
      </w:pPr>
      <w:proofErr w:type="spellStart"/>
      <w:r w:rsidRPr="00106B57">
        <w:rPr>
          <w:b/>
          <w:bCs/>
        </w:rPr>
        <w:t>excel_split</w:t>
      </w:r>
      <w:proofErr w:type="spellEnd"/>
      <w:r w:rsidRPr="00106B57">
        <w:rPr>
          <w:b/>
          <w:bCs/>
        </w:rPr>
        <w:t xml:space="preserve">("Demo.xlsx", "Sheet1", 'b', </w:t>
      </w:r>
      <w:r w:rsidRPr="00DB0AC6">
        <w:t>loc,</w:t>
      </w:r>
      <w:r w:rsidRPr="00106B57">
        <w:rPr>
          <w:b/>
          <w:bCs/>
        </w:rPr>
        <w:t xml:space="preserve"> xlsx=True, csv=True)</w:t>
      </w:r>
    </w:p>
    <w:p w14:paraId="19A66C3F" w14:textId="77777777" w:rsidR="00106B57" w:rsidRDefault="00106B57" w:rsidP="00106B57">
      <w:pPr>
        <w:ind w:firstLine="240"/>
        <w:rPr>
          <w:b/>
          <w:bCs/>
        </w:rPr>
      </w:pPr>
    </w:p>
    <w:p w14:paraId="020C5F56" w14:textId="77777777" w:rsidR="00106B57" w:rsidRDefault="00106B57" w:rsidP="00106B57">
      <w:r>
        <w:t>Only things in bold should be changed according to needs. Only change the word inside ‘’ or “” and do not delete ‘’ and “”</w:t>
      </w:r>
    </w:p>
    <w:p w14:paraId="01D2762D" w14:textId="2CDFB2C4" w:rsidR="00106B57" w:rsidRDefault="00106B57" w:rsidP="00106B57">
      <w:pPr>
        <w:rPr>
          <w:b/>
          <w:bCs/>
        </w:rPr>
      </w:pPr>
      <w:r w:rsidRPr="00106B57">
        <w:t xml:space="preserve">In </w:t>
      </w:r>
      <w:r w:rsidRPr="00106B57">
        <w:rPr>
          <w:b/>
          <w:bCs/>
        </w:rPr>
        <w:t xml:space="preserve">loc = </w:t>
      </w:r>
      <w:r w:rsidRPr="00106B57">
        <w:rPr>
          <w:b/>
          <w:bCs/>
          <w:color w:val="FF0000"/>
        </w:rPr>
        <w:t>"C:\\Users\\zdong\\OneDrive - State of North Carolina\\Code\\Work Report\\Excel Split Demo\\MasterSheet.xlsx"</w:t>
      </w:r>
    </w:p>
    <w:p w14:paraId="26F3D295" w14:textId="77777777" w:rsidR="00106B57" w:rsidRDefault="00106B57" w:rsidP="00106B57">
      <w:pPr>
        <w:rPr>
          <w:b/>
          <w:bCs/>
        </w:rPr>
      </w:pPr>
    </w:p>
    <w:p w14:paraId="7CAB7616" w14:textId="77777777" w:rsidR="00106B57" w:rsidRDefault="00106B57" w:rsidP="00106B57">
      <w:r>
        <w:t>The red line is the file path that shows the location of the storage of the master sheet.</w:t>
      </w:r>
    </w:p>
    <w:p w14:paraId="58DE20C1" w14:textId="77777777" w:rsidR="00106B57" w:rsidRDefault="00106B57" w:rsidP="00106B57">
      <w:r>
        <w:t xml:space="preserve">One thing to notice: For example, in win 10, the file path looks like: </w:t>
      </w:r>
      <w:r w:rsidRPr="00C75357">
        <w:t>C:\Users\</w:t>
      </w:r>
      <w:r>
        <w:t xml:space="preserve">xxx You need to add one more \ in every appearance of \ </w:t>
      </w:r>
    </w:p>
    <w:p w14:paraId="1D421100" w14:textId="77777777" w:rsidR="00106B57" w:rsidRDefault="00106B57" w:rsidP="00106B57"/>
    <w:p w14:paraId="42B157DA" w14:textId="3A30482B" w:rsidR="00106B57" w:rsidRDefault="00106B57" w:rsidP="00106B57">
      <w:r>
        <w:t xml:space="preserve">In </w:t>
      </w:r>
      <w:proofErr w:type="spellStart"/>
      <w:r w:rsidRPr="00106B57">
        <w:t>excel_split</w:t>
      </w:r>
      <w:proofErr w:type="spellEnd"/>
      <w:r w:rsidRPr="00297EFB">
        <w:rPr>
          <w:color w:val="FF0000"/>
        </w:rPr>
        <w:t xml:space="preserve">("Demo.xlsx", </w:t>
      </w:r>
      <w:r w:rsidRPr="00297EFB">
        <w:rPr>
          <w:color w:val="4472C4" w:themeColor="accent1"/>
        </w:rPr>
        <w:t xml:space="preserve">"Sheet1", </w:t>
      </w:r>
      <w:r w:rsidRPr="00297EFB">
        <w:rPr>
          <w:color w:val="00B050"/>
        </w:rPr>
        <w:t>'b'</w:t>
      </w:r>
      <w:r w:rsidRPr="00106B57">
        <w:t xml:space="preserve">, </w:t>
      </w:r>
      <w:r w:rsidRPr="00297EFB">
        <w:rPr>
          <w:color w:val="FFC000" w:themeColor="accent4"/>
        </w:rPr>
        <w:t>loc</w:t>
      </w:r>
      <w:r w:rsidRPr="00106B57">
        <w:t xml:space="preserve">, </w:t>
      </w:r>
      <w:r w:rsidRPr="00297EFB">
        <w:rPr>
          <w:color w:val="00B0F0"/>
        </w:rPr>
        <w:t>xlsx=True</w:t>
      </w:r>
      <w:r w:rsidRPr="00106B57">
        <w:t xml:space="preserve">, </w:t>
      </w:r>
      <w:r w:rsidRPr="00297EFB">
        <w:rPr>
          <w:color w:val="7030A0"/>
        </w:rPr>
        <w:t>csv=True</w:t>
      </w:r>
      <w:r w:rsidRPr="00106B57">
        <w:t>)</w:t>
      </w:r>
    </w:p>
    <w:p w14:paraId="74FBD872" w14:textId="794C1ABA" w:rsidR="00106B57" w:rsidRDefault="00297EFB" w:rsidP="00106B57">
      <w:r>
        <w:t>In</w:t>
      </w:r>
      <w:r w:rsidR="00AB3271">
        <w:rPr>
          <w:color w:val="FF0000"/>
        </w:rPr>
        <w:t xml:space="preserve"> </w:t>
      </w:r>
      <w:r w:rsidR="00AB3271" w:rsidRPr="00297EFB">
        <w:rPr>
          <w:color w:val="FF0000"/>
        </w:rPr>
        <w:t xml:space="preserve">"Demo.xlsx" </w:t>
      </w:r>
      <w:r w:rsidR="00AB3271">
        <w:t>it should be the excel that you want to split</w:t>
      </w:r>
    </w:p>
    <w:p w14:paraId="5DC50278" w14:textId="01BF5FFE" w:rsidR="00AB3271" w:rsidRDefault="00AB3271" w:rsidP="00AB3271">
      <w:r>
        <w:t>In</w:t>
      </w:r>
      <w:r>
        <w:rPr>
          <w:color w:val="FF0000"/>
        </w:rPr>
        <w:t xml:space="preserve"> </w:t>
      </w:r>
      <w:r w:rsidRPr="00297EFB">
        <w:rPr>
          <w:color w:val="4472C4" w:themeColor="accent1"/>
        </w:rPr>
        <w:t>"Sheet1"</w:t>
      </w:r>
      <w:r>
        <w:rPr>
          <w:color w:val="4472C4" w:themeColor="accent1"/>
        </w:rPr>
        <w:t xml:space="preserve"> </w:t>
      </w:r>
      <w:r>
        <w:t xml:space="preserve">it should be the </w:t>
      </w:r>
      <w:r w:rsidR="0019081A">
        <w:t>sub sheet that you want to split</w:t>
      </w:r>
    </w:p>
    <w:p w14:paraId="1A3F79AE" w14:textId="2D66A678" w:rsidR="00AB3271" w:rsidRDefault="00AB3271" w:rsidP="00AB3271">
      <w:r>
        <w:t>In</w:t>
      </w:r>
      <w:r>
        <w:rPr>
          <w:color w:val="FF0000"/>
        </w:rPr>
        <w:t xml:space="preserve"> </w:t>
      </w:r>
      <w:r w:rsidRPr="00297EFB">
        <w:rPr>
          <w:color w:val="00B050"/>
        </w:rPr>
        <w:t>'b'</w:t>
      </w:r>
      <w:r>
        <w:rPr>
          <w:color w:val="00B050"/>
        </w:rPr>
        <w:t xml:space="preserve"> </w:t>
      </w:r>
      <w:r>
        <w:t xml:space="preserve">it should be </w:t>
      </w:r>
      <w:r w:rsidR="0019081A">
        <w:t xml:space="preserve">the column that you want to split accordingly. </w:t>
      </w:r>
    </w:p>
    <w:p w14:paraId="785C05A6" w14:textId="3F80FCF5" w:rsidR="00AB3271" w:rsidRDefault="0019081A" w:rsidP="00AB3271">
      <w:r>
        <w:t xml:space="preserve">Do not change </w:t>
      </w:r>
      <w:r w:rsidRPr="00297EFB">
        <w:rPr>
          <w:color w:val="FFC000" w:themeColor="accent4"/>
        </w:rPr>
        <w:t>loc</w:t>
      </w:r>
    </w:p>
    <w:p w14:paraId="43192E48" w14:textId="46F35290" w:rsidR="00AB3271" w:rsidRDefault="00AB3271" w:rsidP="00AB3271">
      <w:r>
        <w:t>In</w:t>
      </w:r>
      <w:r>
        <w:rPr>
          <w:color w:val="FF0000"/>
        </w:rPr>
        <w:t xml:space="preserve"> </w:t>
      </w:r>
      <w:r w:rsidR="0019081A" w:rsidRPr="00297EFB">
        <w:rPr>
          <w:color w:val="00B0F0"/>
        </w:rPr>
        <w:t>xlsx=True</w:t>
      </w:r>
      <w:r w:rsidR="0019081A">
        <w:t xml:space="preserve"> </w:t>
      </w:r>
      <w:r>
        <w:t xml:space="preserve">it should </w:t>
      </w:r>
      <w:r w:rsidR="0019081A">
        <w:t>be True if you want one master sheet and False otherwise</w:t>
      </w:r>
    </w:p>
    <w:p w14:paraId="38B5D0AD" w14:textId="77777777" w:rsidR="0019081A" w:rsidRDefault="00AB3271" w:rsidP="0019081A">
      <w:r>
        <w:t>In</w:t>
      </w:r>
      <w:r>
        <w:rPr>
          <w:color w:val="FF0000"/>
        </w:rPr>
        <w:t xml:space="preserve"> </w:t>
      </w:r>
      <w:r w:rsidR="0019081A" w:rsidRPr="00297EFB">
        <w:rPr>
          <w:color w:val="7030A0"/>
        </w:rPr>
        <w:t>csv=True</w:t>
      </w:r>
      <w:r w:rsidR="0019081A">
        <w:t xml:space="preserve"> </w:t>
      </w:r>
      <w:r>
        <w:t xml:space="preserve">it should </w:t>
      </w:r>
      <w:r w:rsidR="0019081A">
        <w:t>be True if you want one master sheet and False otherwise</w:t>
      </w:r>
    </w:p>
    <w:p w14:paraId="1C641FA3" w14:textId="77777777" w:rsidR="0019457D" w:rsidRDefault="0019457D" w:rsidP="0019081A"/>
    <w:p w14:paraId="4753F56B" w14:textId="77777777" w:rsidR="00CF2CDA" w:rsidRDefault="00CF2CDA">
      <w:pPr>
        <w:widowControl/>
        <w:jc w:val="left"/>
      </w:pPr>
      <w:r>
        <w:br w:type="page"/>
      </w:r>
    </w:p>
    <w:p w14:paraId="50989256" w14:textId="09F2EBFD" w:rsidR="0019457D" w:rsidRDefault="0019457D" w:rsidP="0019081A">
      <w:r>
        <w:lastRenderedPageBreak/>
        <w:t xml:space="preserve">For </w:t>
      </w:r>
      <w:r w:rsidR="00CF2CDA">
        <w:t xml:space="preserve">Excel Sheet Split: </w:t>
      </w:r>
    </w:p>
    <w:p w14:paraId="21B12AD0" w14:textId="77777777" w:rsidR="00D55C51" w:rsidRDefault="00D55C51" w:rsidP="00D55C51">
      <w:r>
        <w:t xml:space="preserve">The function split a master sheet’s sub-sheet into separate sheet files. </w:t>
      </w:r>
    </w:p>
    <w:p w14:paraId="49BE3983" w14:textId="0C2C6667" w:rsidR="00D55C51" w:rsidRDefault="00D55C51" w:rsidP="0019081A">
      <w:r>
        <w:t>In the function:</w:t>
      </w:r>
    </w:p>
    <w:p w14:paraId="56E72D7C" w14:textId="77777777" w:rsidR="00B41F06" w:rsidRDefault="00B41F06" w:rsidP="00B41F06">
      <w:r>
        <w:t>if __name__ == '__main__':</w:t>
      </w:r>
    </w:p>
    <w:p w14:paraId="7DC8CC74" w14:textId="77777777" w:rsidR="00B41F06" w:rsidRDefault="00B41F06" w:rsidP="00B41F06">
      <w:r>
        <w:t xml:space="preserve">    file = </w:t>
      </w:r>
      <w:r w:rsidRPr="00B41F06">
        <w:rPr>
          <w:b/>
          <w:bCs/>
        </w:rPr>
        <w:t>"Demo.xlsx"</w:t>
      </w:r>
    </w:p>
    <w:p w14:paraId="18BA173F" w14:textId="0B9664FA" w:rsidR="00B41F06" w:rsidRDefault="00B41F06" w:rsidP="00425D8B">
      <w:pPr>
        <w:ind w:firstLine="240"/>
      </w:pPr>
      <w:proofErr w:type="spellStart"/>
      <w:r>
        <w:t>split_sheet</w:t>
      </w:r>
      <w:proofErr w:type="spellEnd"/>
      <w:r>
        <w:t>(file)</w:t>
      </w:r>
    </w:p>
    <w:p w14:paraId="2D9DE274" w14:textId="77777777" w:rsidR="00425D8B" w:rsidRDefault="00425D8B" w:rsidP="00425D8B">
      <w:pPr>
        <w:ind w:firstLine="240"/>
      </w:pPr>
    </w:p>
    <w:p w14:paraId="602DFE41" w14:textId="7C4ACB9F" w:rsidR="00BC0BB0" w:rsidRDefault="00BC0BB0" w:rsidP="00B41F06">
      <w:pPr>
        <w:rPr>
          <w:b/>
          <w:bCs/>
        </w:rPr>
      </w:pPr>
      <w:r>
        <w:t xml:space="preserve">In file = </w:t>
      </w:r>
      <w:r w:rsidRPr="00B41F06">
        <w:rPr>
          <w:b/>
          <w:bCs/>
        </w:rPr>
        <w:t>"Demo.xlsx"</w:t>
      </w:r>
    </w:p>
    <w:p w14:paraId="30801672" w14:textId="771B32AE" w:rsidR="00BC0BB0" w:rsidRDefault="00BC0BB0" w:rsidP="00B41F06">
      <w:r>
        <w:t xml:space="preserve">Change </w:t>
      </w:r>
      <w:r w:rsidRPr="00B41F06">
        <w:rPr>
          <w:b/>
          <w:bCs/>
        </w:rPr>
        <w:t>Demo.xlsx</w:t>
      </w:r>
      <w:r>
        <w:rPr>
          <w:b/>
          <w:bCs/>
        </w:rPr>
        <w:t xml:space="preserve"> </w:t>
      </w:r>
      <w:r w:rsidRPr="00BC0BB0">
        <w:t xml:space="preserve">to the file name </w:t>
      </w:r>
      <w:r w:rsidR="00314A5F">
        <w:t xml:space="preserve">to split and put the file and the script in the same folder. </w:t>
      </w:r>
    </w:p>
    <w:p w14:paraId="2CC0AD88" w14:textId="77777777" w:rsidR="00314A5F" w:rsidRDefault="00314A5F" w:rsidP="00B41F06"/>
    <w:p w14:paraId="13235F51" w14:textId="77777777" w:rsidR="00314A5F" w:rsidRDefault="00314A5F">
      <w:pPr>
        <w:widowControl/>
        <w:jc w:val="left"/>
      </w:pPr>
      <w:r>
        <w:br w:type="page"/>
      </w:r>
    </w:p>
    <w:p w14:paraId="5ADD2734" w14:textId="04C84C4A" w:rsidR="00314A5F" w:rsidRDefault="00314A5F" w:rsidP="00B41F06">
      <w:r>
        <w:lastRenderedPageBreak/>
        <w:t xml:space="preserve">For File Merge: </w:t>
      </w:r>
    </w:p>
    <w:p w14:paraId="13949C3C" w14:textId="43690207" w:rsidR="00D55C51" w:rsidRDefault="00D55C51" w:rsidP="00B41F06">
      <w:r>
        <w:t xml:space="preserve">The function </w:t>
      </w:r>
      <w:r w:rsidR="00425D8B">
        <w:t>merges</w:t>
      </w:r>
      <w:r>
        <w:t xml:space="preserve"> </w:t>
      </w:r>
      <w:r w:rsidR="00425D8B">
        <w:t xml:space="preserve">all files </w:t>
      </w:r>
      <w:r w:rsidR="00F53FB5">
        <w:t xml:space="preserve">or certain files </w:t>
      </w:r>
      <w:r w:rsidR="00425D8B">
        <w:t xml:space="preserve">in a folder to the </w:t>
      </w:r>
      <w:r w:rsidR="00F53FB5">
        <w:t>desired</w:t>
      </w:r>
      <w:r w:rsidR="00425D8B">
        <w:t xml:space="preserve"> location. </w:t>
      </w:r>
    </w:p>
    <w:p w14:paraId="7191BD43" w14:textId="1233021A" w:rsidR="00F53FB5" w:rsidRDefault="00F53FB5" w:rsidP="00B41F06">
      <w:r>
        <w:t>In the function:</w:t>
      </w:r>
    </w:p>
    <w:p w14:paraId="5F1D7437" w14:textId="77777777" w:rsidR="00D55C51" w:rsidRDefault="00D55C51" w:rsidP="00D55C51">
      <w:r>
        <w:t>if __name__ == "__main__":</w:t>
      </w:r>
    </w:p>
    <w:p w14:paraId="08004AE2" w14:textId="77777777" w:rsidR="00D55C51" w:rsidRDefault="00D55C51" w:rsidP="00D55C51">
      <w:r>
        <w:t xml:space="preserve">    </w:t>
      </w:r>
      <w:proofErr w:type="spellStart"/>
      <w:r w:rsidRPr="00F53FB5">
        <w:rPr>
          <w:color w:val="FF0000"/>
        </w:rPr>
        <w:t>parent_dir</w:t>
      </w:r>
      <w:proofErr w:type="spellEnd"/>
      <w:r>
        <w:t xml:space="preserve"> = 'C:\\Users\\10648\\OneDrive\\NCPR Intern\\File info gather'</w:t>
      </w:r>
    </w:p>
    <w:p w14:paraId="0E457EF8" w14:textId="77777777" w:rsidR="00D55C51" w:rsidRDefault="00D55C51" w:rsidP="00D55C51">
      <w:r>
        <w:t xml:space="preserve">    </w:t>
      </w:r>
      <w:proofErr w:type="spellStart"/>
      <w:r w:rsidRPr="00F53FB5">
        <w:rPr>
          <w:color w:val="ED7D31" w:themeColor="accent2"/>
        </w:rPr>
        <w:t>folder_name</w:t>
      </w:r>
      <w:proofErr w:type="spellEnd"/>
      <w:r>
        <w:t xml:space="preserve"> = 'Demo1'</w:t>
      </w:r>
    </w:p>
    <w:p w14:paraId="1B24B2C8" w14:textId="77777777" w:rsidR="00D55C51" w:rsidRDefault="00D55C51" w:rsidP="00D55C51">
      <w:r>
        <w:t xml:space="preserve">    </w:t>
      </w:r>
      <w:proofErr w:type="spellStart"/>
      <w:r w:rsidRPr="00F53FB5">
        <w:rPr>
          <w:color w:val="FFC000" w:themeColor="accent4"/>
        </w:rPr>
        <w:t>new_path</w:t>
      </w:r>
      <w:proofErr w:type="spellEnd"/>
      <w:r w:rsidRPr="00F53FB5">
        <w:rPr>
          <w:color w:val="FFC000" w:themeColor="accent4"/>
        </w:rPr>
        <w:t xml:space="preserve"> </w:t>
      </w:r>
      <w:r>
        <w:t>= 'C:\\Users\\10648\\OneDrive\\NCPR Intern\\File info gather\\New folder'</w:t>
      </w:r>
    </w:p>
    <w:p w14:paraId="69EB6F75" w14:textId="77777777" w:rsidR="00D55C51" w:rsidRDefault="00D55C51" w:rsidP="00D55C51">
      <w:r>
        <w:t xml:space="preserve">    </w:t>
      </w:r>
      <w:r w:rsidRPr="00F53FB5">
        <w:rPr>
          <w:color w:val="2F5496" w:themeColor="accent1" w:themeShade="BF"/>
        </w:rPr>
        <w:t>keyword</w:t>
      </w:r>
      <w:r>
        <w:t xml:space="preserve"> = ''</w:t>
      </w:r>
    </w:p>
    <w:p w14:paraId="5D5317CA" w14:textId="773A904D" w:rsidR="00314A5F" w:rsidRDefault="00D55C51" w:rsidP="00F53FB5">
      <w:pPr>
        <w:ind w:firstLine="240"/>
      </w:pPr>
      <w:proofErr w:type="spellStart"/>
      <w:r>
        <w:t>file_merge</w:t>
      </w:r>
      <w:proofErr w:type="spellEnd"/>
      <w:r>
        <w:t>(</w:t>
      </w:r>
      <w:proofErr w:type="spellStart"/>
      <w:r>
        <w:t>parent_dir</w:t>
      </w:r>
      <w:proofErr w:type="spellEnd"/>
      <w:r>
        <w:t xml:space="preserve">, </w:t>
      </w:r>
      <w:proofErr w:type="spellStart"/>
      <w:r>
        <w:t>folder_name</w:t>
      </w:r>
      <w:proofErr w:type="spellEnd"/>
      <w:r>
        <w:t xml:space="preserve">, </w:t>
      </w:r>
      <w:proofErr w:type="spellStart"/>
      <w:r>
        <w:t>new_path</w:t>
      </w:r>
      <w:proofErr w:type="spellEnd"/>
      <w:r>
        <w:t>, keyword)</w:t>
      </w:r>
    </w:p>
    <w:p w14:paraId="3DC98686" w14:textId="087F5317" w:rsidR="00F53FB5" w:rsidRDefault="00F53FB5" w:rsidP="006E4CB1">
      <w:r>
        <w:t xml:space="preserve">In </w:t>
      </w:r>
      <w:proofErr w:type="spellStart"/>
      <w:r w:rsidR="00003282" w:rsidRPr="00F53FB5">
        <w:rPr>
          <w:color w:val="FF0000"/>
        </w:rPr>
        <w:t>parent_dir</w:t>
      </w:r>
      <w:proofErr w:type="spellEnd"/>
      <w:r w:rsidR="00003282">
        <w:t xml:space="preserve"> </w:t>
      </w:r>
      <w:r w:rsidR="00A4501F">
        <w:t>put the path to the folder contains the folder to merge</w:t>
      </w:r>
    </w:p>
    <w:p w14:paraId="7D0C0110" w14:textId="7A32956E" w:rsidR="00A4501F" w:rsidRDefault="00A4501F" w:rsidP="006E4CB1">
      <w:r>
        <w:t xml:space="preserve">In </w:t>
      </w:r>
      <w:proofErr w:type="spellStart"/>
      <w:r w:rsidR="00003282" w:rsidRPr="00F53FB5">
        <w:rPr>
          <w:color w:val="ED7D31" w:themeColor="accent2"/>
        </w:rPr>
        <w:t>folder_name</w:t>
      </w:r>
      <w:proofErr w:type="spellEnd"/>
      <w:r w:rsidR="00003282">
        <w:t xml:space="preserve"> </w:t>
      </w:r>
      <w:r>
        <w:t>put the name of the folder to merge.</w:t>
      </w:r>
    </w:p>
    <w:p w14:paraId="06C17EE0" w14:textId="4C057A68" w:rsidR="00A4501F" w:rsidRDefault="00A4501F" w:rsidP="006E4CB1">
      <w:r>
        <w:t xml:space="preserve">In </w:t>
      </w:r>
      <w:proofErr w:type="spellStart"/>
      <w:r w:rsidR="00003282" w:rsidRPr="00F53FB5">
        <w:rPr>
          <w:color w:val="FFC000" w:themeColor="accent4"/>
        </w:rPr>
        <w:t>new_path</w:t>
      </w:r>
      <w:proofErr w:type="spellEnd"/>
      <w:r w:rsidR="00003282">
        <w:t xml:space="preserve"> </w:t>
      </w:r>
      <w:r>
        <w:t>put the path to the fol</w:t>
      </w:r>
      <w:r w:rsidR="004812F9">
        <w:t>der that stores the files</w:t>
      </w:r>
    </w:p>
    <w:p w14:paraId="1F8BDEC8" w14:textId="1AD3F1F3" w:rsidR="004812F9" w:rsidRDefault="004812F9" w:rsidP="006E4CB1">
      <w:r>
        <w:t xml:space="preserve">In </w:t>
      </w:r>
      <w:r w:rsidR="00003282" w:rsidRPr="00F53FB5">
        <w:rPr>
          <w:color w:val="2F5496" w:themeColor="accent1" w:themeShade="BF"/>
        </w:rPr>
        <w:t>keyword</w:t>
      </w:r>
      <w:r w:rsidR="00003282">
        <w:t xml:space="preserve"> </w:t>
      </w:r>
      <w:r>
        <w:t xml:space="preserve">put </w:t>
      </w:r>
      <w:r w:rsidR="00620D2E">
        <w:t xml:space="preserve">a keyword of merge, or leave blank, then everything in the folder will be merged. </w:t>
      </w:r>
    </w:p>
    <w:p w14:paraId="755F93D9" w14:textId="77777777" w:rsidR="00FD11C1" w:rsidRDefault="00FD11C1" w:rsidP="006E4CB1"/>
    <w:p w14:paraId="7F8FE799" w14:textId="77777777" w:rsidR="000B08F0" w:rsidRDefault="000B08F0">
      <w:pPr>
        <w:widowControl/>
        <w:jc w:val="left"/>
      </w:pPr>
      <w:r>
        <w:br w:type="page"/>
      </w:r>
    </w:p>
    <w:p w14:paraId="1E54A4B6" w14:textId="4D318388" w:rsidR="00FD11C1" w:rsidRDefault="00FD11C1" w:rsidP="006E4CB1">
      <w:r>
        <w:lastRenderedPageBreak/>
        <w:t>For Folder Info Gather:</w:t>
      </w:r>
    </w:p>
    <w:p w14:paraId="59141758" w14:textId="785F699B" w:rsidR="00FD11C1" w:rsidRDefault="00FD11C1" w:rsidP="006E4CB1">
      <w:r>
        <w:t xml:space="preserve">The function </w:t>
      </w:r>
      <w:r w:rsidR="000B08F0">
        <w:rPr>
          <w:rFonts w:hint="eastAsia"/>
        </w:rPr>
        <w:t>collec</w:t>
      </w:r>
      <w:r w:rsidR="000B08F0">
        <w:t>t information of a folder and out put a text file and a csv file</w:t>
      </w:r>
    </w:p>
    <w:p w14:paraId="206E2C45" w14:textId="0DE893E6" w:rsidR="000B08F0" w:rsidRDefault="000B08F0" w:rsidP="006E4CB1">
      <w:r>
        <w:t>In the function:</w:t>
      </w:r>
    </w:p>
    <w:p w14:paraId="4FC54E3D" w14:textId="77777777" w:rsidR="00EA7F6E" w:rsidRDefault="00EA7F6E" w:rsidP="00EA7F6E">
      <w:r w:rsidRPr="00EA7F6E">
        <w:rPr>
          <w:color w:val="2F5496" w:themeColor="accent1" w:themeShade="BF"/>
        </w:rPr>
        <w:t>path</w:t>
      </w:r>
      <w:r>
        <w:t xml:space="preserve"> = "demo1"</w:t>
      </w:r>
    </w:p>
    <w:p w14:paraId="5F575379" w14:textId="4164DAC0" w:rsidR="00EA7F6E" w:rsidRDefault="00EA7F6E" w:rsidP="00EA7F6E">
      <w:proofErr w:type="spellStart"/>
      <w:r>
        <w:t>info_to_text_csv</w:t>
      </w:r>
      <w:proofErr w:type="spellEnd"/>
      <w:r>
        <w:t xml:space="preserve">(path=path, </w:t>
      </w:r>
      <w:r w:rsidRPr="00EA7F6E">
        <w:rPr>
          <w:color w:val="C45911" w:themeColor="accent2" w:themeShade="BF"/>
        </w:rPr>
        <w:t>csv</w:t>
      </w:r>
      <w:r>
        <w:t>=True,</w:t>
      </w:r>
    </w:p>
    <w:p w14:paraId="342A3694" w14:textId="77777777" w:rsidR="00EA7F6E" w:rsidRDefault="00EA7F6E" w:rsidP="00EA7F6E">
      <w:r>
        <w:t xml:space="preserve">                     </w:t>
      </w:r>
      <w:r w:rsidRPr="00EA7F6E">
        <w:rPr>
          <w:color w:val="FFD966" w:themeColor="accent4" w:themeTint="99"/>
        </w:rPr>
        <w:t>txt</w:t>
      </w:r>
      <w:r>
        <w:t xml:space="preserve">=True, </w:t>
      </w:r>
      <w:proofErr w:type="spellStart"/>
      <w:r>
        <w:t>folder_dict</w:t>
      </w:r>
      <w:proofErr w:type="spellEnd"/>
      <w:r>
        <w:t>=</w:t>
      </w:r>
      <w:proofErr w:type="spellStart"/>
      <w:r>
        <w:t>folder_dict</w:t>
      </w:r>
      <w:proofErr w:type="spellEnd"/>
      <w:r>
        <w:t>,</w:t>
      </w:r>
    </w:p>
    <w:p w14:paraId="1C577196" w14:textId="527C9BA3" w:rsidR="00EA7F6E" w:rsidRDefault="00EA7F6E" w:rsidP="00EA7F6E">
      <w:r>
        <w:t xml:space="preserve">                     keyset=</w:t>
      </w:r>
      <w:proofErr w:type="spellStart"/>
      <w:r>
        <w:t>key_set</w:t>
      </w:r>
      <w:proofErr w:type="spellEnd"/>
      <w:r>
        <w:t xml:space="preserve">, </w:t>
      </w:r>
      <w:proofErr w:type="spellStart"/>
      <w:r w:rsidRPr="009669F6">
        <w:rPr>
          <w:b/>
          <w:bCs/>
        </w:rPr>
        <w:t>check_size</w:t>
      </w:r>
      <w:proofErr w:type="spellEnd"/>
      <w:r>
        <w:t>=10)</w:t>
      </w:r>
    </w:p>
    <w:p w14:paraId="24A2D742" w14:textId="6B2521EE" w:rsidR="009669F6" w:rsidRDefault="009669F6" w:rsidP="00EA7F6E">
      <w:r>
        <w:t xml:space="preserve">In </w:t>
      </w:r>
      <w:r w:rsidR="0034622F" w:rsidRPr="00EA7F6E">
        <w:rPr>
          <w:color w:val="2F5496" w:themeColor="accent1" w:themeShade="BF"/>
        </w:rPr>
        <w:t>path</w:t>
      </w:r>
      <w:r w:rsidR="0034622F">
        <w:t xml:space="preserve"> </w:t>
      </w:r>
      <w:r>
        <w:t>put the path to the folder</w:t>
      </w:r>
    </w:p>
    <w:p w14:paraId="387175C0" w14:textId="7A1949C4" w:rsidR="009669F6" w:rsidRDefault="009669F6" w:rsidP="00EA7F6E">
      <w:r>
        <w:t xml:space="preserve">In </w:t>
      </w:r>
      <w:r w:rsidR="00133FD8" w:rsidRPr="00EA7F6E">
        <w:rPr>
          <w:color w:val="C45911" w:themeColor="accent2" w:themeShade="BF"/>
        </w:rPr>
        <w:t>csv</w:t>
      </w:r>
      <w:r w:rsidR="00133FD8">
        <w:t xml:space="preserve"> </w:t>
      </w:r>
      <w:r>
        <w:t>put True if you want a excel report, False otherwise</w:t>
      </w:r>
    </w:p>
    <w:p w14:paraId="54BF40B6" w14:textId="78817566" w:rsidR="009669F6" w:rsidRDefault="009669F6" w:rsidP="00EA7F6E">
      <w:r>
        <w:t xml:space="preserve">In </w:t>
      </w:r>
      <w:r w:rsidR="00133FD8" w:rsidRPr="00EA7F6E">
        <w:rPr>
          <w:color w:val="FFD966" w:themeColor="accent4" w:themeTint="99"/>
        </w:rPr>
        <w:t>txt</w:t>
      </w:r>
      <w:r w:rsidR="00133FD8">
        <w:t xml:space="preserve"> </w:t>
      </w:r>
      <w:r>
        <w:t>put True if you want a text report, False otherwise</w:t>
      </w:r>
    </w:p>
    <w:p w14:paraId="44B00C91" w14:textId="4175DCDB" w:rsidR="00AD7AD3" w:rsidRDefault="00AD7AD3" w:rsidP="00EA7F6E">
      <w:r>
        <w:t xml:space="preserve">In </w:t>
      </w:r>
      <w:proofErr w:type="spellStart"/>
      <w:r w:rsidR="00133FD8" w:rsidRPr="009669F6">
        <w:rPr>
          <w:b/>
          <w:bCs/>
        </w:rPr>
        <w:t>check_size</w:t>
      </w:r>
      <w:proofErr w:type="spellEnd"/>
      <w:r w:rsidR="00133FD8">
        <w:t xml:space="preserve"> </w:t>
      </w:r>
      <w:r>
        <w:t xml:space="preserve">put the number in </w:t>
      </w:r>
      <w:r w:rsidR="0034622F">
        <w:t>kilobytes</w:t>
      </w:r>
      <w:r>
        <w:t xml:space="preserve"> as </w:t>
      </w:r>
      <w:r w:rsidR="0034622F">
        <w:t>an</w:t>
      </w:r>
      <w:r>
        <w:t xml:space="preserve"> indicator </w:t>
      </w:r>
      <w:r w:rsidR="0034622F">
        <w:t xml:space="preserve">that this file may need extra attention. </w:t>
      </w:r>
    </w:p>
    <w:p w14:paraId="49B20332" w14:textId="54DF3979" w:rsidR="0042409F" w:rsidRDefault="0042409F">
      <w:pPr>
        <w:widowControl/>
        <w:jc w:val="left"/>
      </w:pPr>
      <w:r>
        <w:br w:type="page"/>
      </w:r>
    </w:p>
    <w:p w14:paraId="12ACA8A2" w14:textId="53F6F186" w:rsidR="000B08F0" w:rsidRDefault="0042409F" w:rsidP="006E4CB1">
      <w:r>
        <w:lastRenderedPageBreak/>
        <w:t>For Excel Move:</w:t>
      </w:r>
    </w:p>
    <w:p w14:paraId="6909E325" w14:textId="78AD827E" w:rsidR="0042409F" w:rsidRDefault="00491829" w:rsidP="006E4CB1">
      <w:r w:rsidRPr="00491829">
        <w:t>The function copies the template and name the copies with the name of the old files</w:t>
      </w:r>
    </w:p>
    <w:p w14:paraId="19CD4F21" w14:textId="77777777" w:rsidR="00491829" w:rsidRDefault="00491829" w:rsidP="00491829">
      <w:r>
        <w:t>In the function:</w:t>
      </w:r>
    </w:p>
    <w:p w14:paraId="4A950169" w14:textId="77777777" w:rsidR="00987656" w:rsidRDefault="00987656" w:rsidP="00987656">
      <w:r>
        <w:t>sheet1 = ([1, 2],</w:t>
      </w:r>
    </w:p>
    <w:p w14:paraId="5163F1B6" w14:textId="77777777" w:rsidR="00987656" w:rsidRDefault="00987656" w:rsidP="00987656">
      <w:r>
        <w:t xml:space="preserve">              [1, 2],</w:t>
      </w:r>
    </w:p>
    <w:p w14:paraId="6EE0FF55" w14:textId="77777777" w:rsidR="00987656" w:rsidRDefault="00987656" w:rsidP="00987656">
      <w:r>
        <w:t xml:space="preserve">              False, "Sheet1")</w:t>
      </w:r>
    </w:p>
    <w:p w14:paraId="6B095897" w14:textId="279DE182" w:rsidR="00987656" w:rsidRDefault="00987656" w:rsidP="00987656">
      <w:r>
        <w:t>sheet1_2 = ([3, 4, 5],</w:t>
      </w:r>
    </w:p>
    <w:p w14:paraId="60988713" w14:textId="77777777" w:rsidR="00987656" w:rsidRDefault="00987656" w:rsidP="00987656">
      <w:r>
        <w:t xml:space="preserve">              [3, 4, 5],</w:t>
      </w:r>
    </w:p>
    <w:p w14:paraId="5682DC29" w14:textId="77777777" w:rsidR="00987656" w:rsidRDefault="00987656" w:rsidP="00987656">
      <w:r>
        <w:t xml:space="preserve">              True, "Sheet1")</w:t>
      </w:r>
    </w:p>
    <w:p w14:paraId="7544FF30" w14:textId="1DE69355" w:rsidR="00987656" w:rsidRDefault="00987656" w:rsidP="00987656">
      <w:r>
        <w:t>sheet2 = ([1, 2, 3, 4, 5],</w:t>
      </w:r>
    </w:p>
    <w:p w14:paraId="72FEBCA9" w14:textId="77777777" w:rsidR="00987656" w:rsidRDefault="00987656" w:rsidP="00987656">
      <w:r>
        <w:t xml:space="preserve">              [1, 2, 4, 5, 6],</w:t>
      </w:r>
    </w:p>
    <w:p w14:paraId="319892B6" w14:textId="77777777" w:rsidR="00987656" w:rsidRDefault="00987656" w:rsidP="00987656">
      <w:r>
        <w:t xml:space="preserve">              False, "Sheet2")</w:t>
      </w:r>
    </w:p>
    <w:p w14:paraId="075F6336" w14:textId="1D060FA9" w:rsidR="00491829" w:rsidRDefault="00987656" w:rsidP="00987656">
      <w:proofErr w:type="spellStart"/>
      <w:r>
        <w:t>folder_dict</w:t>
      </w:r>
      <w:proofErr w:type="spellEnd"/>
      <w:r>
        <w:t xml:space="preserve"> = [sheet1, sheet1_2, sheet2, ]</w:t>
      </w:r>
    </w:p>
    <w:p w14:paraId="069AE12E" w14:textId="202A56D2" w:rsidR="00987656" w:rsidRDefault="00987656" w:rsidP="00987656"/>
    <w:p w14:paraId="29AE72FE" w14:textId="37154360" w:rsidR="00987656" w:rsidRDefault="00987656" w:rsidP="00987656">
      <w:r>
        <w:t xml:space="preserve">For </w:t>
      </w:r>
      <w:r w:rsidR="001C6C77">
        <w:t>example</w:t>
      </w:r>
      <w:r w:rsidR="001C6C77" w:rsidRPr="001C6C77">
        <w:t>,</w:t>
      </w:r>
      <w:r w:rsidR="001C6C77" w:rsidRPr="001C6C77">
        <w:t xml:space="preserve"> in sheet1, we put the original sheet's first vector the data of the original sheet, the second vector as the receiving sheet, the third, True or False, as whether to copy the format and </w:t>
      </w:r>
      <w:r w:rsidR="001C6C77">
        <w:t xml:space="preserve">the fourth element as the name of the exact sheet. </w:t>
      </w:r>
    </w:p>
    <w:p w14:paraId="6F23683C" w14:textId="4A2FE44D" w:rsidR="001C6C77" w:rsidRPr="00BC0BB0" w:rsidRDefault="002538EC" w:rsidP="00987656">
      <w:r>
        <w:t xml:space="preserve">Create as many sheet elements as needed, and put all of them in to the </w:t>
      </w:r>
      <w:proofErr w:type="spellStart"/>
      <w:r>
        <w:t>folder_dict</w:t>
      </w:r>
      <w:proofErr w:type="spellEnd"/>
      <w:r>
        <w:t xml:space="preserve"> for automatically copying. </w:t>
      </w:r>
    </w:p>
    <w:p w14:paraId="431A255C" w14:textId="77777777" w:rsidR="00CE1EDA" w:rsidRDefault="00CE1EDA" w:rsidP="00B41F06"/>
    <w:p w14:paraId="4602ED08" w14:textId="77777777" w:rsidR="00AB3271" w:rsidRPr="00297EFB" w:rsidRDefault="00AB3271" w:rsidP="00106B57"/>
    <w:p w14:paraId="6E15EC99" w14:textId="77777777" w:rsidR="00106B57" w:rsidRPr="00106B57" w:rsidRDefault="00106B57" w:rsidP="00106B57">
      <w:pPr>
        <w:rPr>
          <w:b/>
          <w:bCs/>
        </w:rPr>
      </w:pPr>
    </w:p>
    <w:p w14:paraId="5518E07D" w14:textId="77777777" w:rsidR="002C4798" w:rsidRDefault="002C4798" w:rsidP="00165541"/>
    <w:p w14:paraId="60E4E06B" w14:textId="46C7F3E7" w:rsidR="00165541" w:rsidRPr="00612D9A" w:rsidRDefault="00165541" w:rsidP="00E61A2A"/>
    <w:p w14:paraId="0750A455" w14:textId="77777777" w:rsidR="00E61A2A" w:rsidRDefault="00E61A2A" w:rsidP="007F5478"/>
    <w:sectPr w:rsidR="00E61A2A" w:rsidSect="005759C9">
      <w:pgSz w:w="11906" w:h="16838"/>
      <w:pgMar w:top="1440" w:right="1800" w:bottom="1440" w:left="1800" w:header="851" w:footer="992" w:gutter="0"/>
      <w:cols w:space="425"/>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AD753FC" w14:textId="77777777" w:rsidR="00EC2A61" w:rsidRDefault="00EC2A61" w:rsidP="00200523">
      <w:pPr>
        <w:spacing w:after="0" w:line="240" w:lineRule="auto"/>
      </w:pPr>
      <w:r>
        <w:separator/>
      </w:r>
    </w:p>
  </w:endnote>
  <w:endnote w:type="continuationSeparator" w:id="0">
    <w:p w14:paraId="39D0285E" w14:textId="77777777" w:rsidR="00EC2A61" w:rsidRDefault="00EC2A61" w:rsidP="0020052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等线">
    <w:altName w:val="DengXian"/>
    <w:panose1 w:val="02010600030101010101"/>
    <w:charset w:val="86"/>
    <w:family w:val="auto"/>
    <w:pitch w:val="variable"/>
    <w:sig w:usb0="A00002BF" w:usb1="38CF7CFA" w:usb2="00000016" w:usb3="00000000" w:csb0="0004000F" w:csb1="00000000"/>
  </w:font>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等线 Light">
    <w:panose1 w:val="02010600030101010101"/>
    <w:charset w:val="86"/>
    <w:family w:val="auto"/>
    <w:pitch w:val="variable"/>
    <w:sig w:usb0="A00002BF" w:usb1="38CF7CFA" w:usb2="00000016" w:usb3="00000000" w:csb0="0004000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04445F1" w14:textId="77777777" w:rsidR="00EC2A61" w:rsidRDefault="00EC2A61" w:rsidP="00200523">
      <w:pPr>
        <w:spacing w:after="0" w:line="240" w:lineRule="auto"/>
      </w:pPr>
      <w:r>
        <w:separator/>
      </w:r>
    </w:p>
  </w:footnote>
  <w:footnote w:type="continuationSeparator" w:id="0">
    <w:p w14:paraId="60EDE8A3" w14:textId="77777777" w:rsidR="00EC2A61" w:rsidRDefault="00EC2A61" w:rsidP="00200523">
      <w:pPr>
        <w:spacing w:after="0" w:line="240" w:lineRule="auto"/>
      </w:pPr>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200"/>
  <w:proofState w:spelling="clean"/>
  <w:defaultTabStop w:val="720"/>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LA0NzY0NDIzNDIBQiUdpeDU4uLM/DyQAsNaACtRfi4sAAAA"/>
  </w:docVars>
  <w:rsids>
    <w:rsidRoot w:val="005E65FF"/>
    <w:rsid w:val="00003282"/>
    <w:rsid w:val="000B08F0"/>
    <w:rsid w:val="000F3A1B"/>
    <w:rsid w:val="00106B57"/>
    <w:rsid w:val="00133FD8"/>
    <w:rsid w:val="00165541"/>
    <w:rsid w:val="0019081A"/>
    <w:rsid w:val="0019457D"/>
    <w:rsid w:val="001C6C77"/>
    <w:rsid w:val="00200523"/>
    <w:rsid w:val="0021368E"/>
    <w:rsid w:val="002538EC"/>
    <w:rsid w:val="00297EFB"/>
    <w:rsid w:val="002C4798"/>
    <w:rsid w:val="00314A5F"/>
    <w:rsid w:val="0034622F"/>
    <w:rsid w:val="00365A3A"/>
    <w:rsid w:val="003700AA"/>
    <w:rsid w:val="0042409F"/>
    <w:rsid w:val="00425D8B"/>
    <w:rsid w:val="004812F9"/>
    <w:rsid w:val="00491829"/>
    <w:rsid w:val="00536918"/>
    <w:rsid w:val="00564123"/>
    <w:rsid w:val="005759C9"/>
    <w:rsid w:val="005D7EC7"/>
    <w:rsid w:val="005E65FF"/>
    <w:rsid w:val="00612D9A"/>
    <w:rsid w:val="00620D2E"/>
    <w:rsid w:val="00675BEF"/>
    <w:rsid w:val="006E4CB1"/>
    <w:rsid w:val="007F5478"/>
    <w:rsid w:val="008B7D18"/>
    <w:rsid w:val="00901802"/>
    <w:rsid w:val="009272DB"/>
    <w:rsid w:val="009669F6"/>
    <w:rsid w:val="00987656"/>
    <w:rsid w:val="009F5AC3"/>
    <w:rsid w:val="00A4501F"/>
    <w:rsid w:val="00AB3271"/>
    <w:rsid w:val="00AD7AD3"/>
    <w:rsid w:val="00B41F06"/>
    <w:rsid w:val="00BC0BB0"/>
    <w:rsid w:val="00C75357"/>
    <w:rsid w:val="00CE1EDA"/>
    <w:rsid w:val="00CF2CDA"/>
    <w:rsid w:val="00D55C51"/>
    <w:rsid w:val="00DB0AC6"/>
    <w:rsid w:val="00E61A2A"/>
    <w:rsid w:val="00EA7F6E"/>
    <w:rsid w:val="00EC2A61"/>
    <w:rsid w:val="00F53FB5"/>
    <w:rsid w:val="00F76ED6"/>
    <w:rsid w:val="00FD11C1"/>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C0A4B60"/>
  <w15:chartTrackingRefBased/>
  <w15:docId w15:val="{F225360F-B628-4C1B-9A5E-E6C2A88DD35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zh-CN"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widowControl w:val="0"/>
      <w:jc w:val="both"/>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200523"/>
    <w:pPr>
      <w:tabs>
        <w:tab w:val="center" w:pos="4320"/>
        <w:tab w:val="right" w:pos="8640"/>
      </w:tabs>
      <w:spacing w:after="0" w:line="240" w:lineRule="auto"/>
    </w:pPr>
  </w:style>
  <w:style w:type="character" w:customStyle="1" w:styleId="HeaderChar">
    <w:name w:val="Header Char"/>
    <w:basedOn w:val="DefaultParagraphFont"/>
    <w:link w:val="Header"/>
    <w:uiPriority w:val="99"/>
    <w:rsid w:val="00200523"/>
  </w:style>
  <w:style w:type="paragraph" w:styleId="Footer">
    <w:name w:val="footer"/>
    <w:basedOn w:val="Normal"/>
    <w:link w:val="FooterChar"/>
    <w:uiPriority w:val="99"/>
    <w:unhideWhenUsed/>
    <w:rsid w:val="00200523"/>
    <w:pPr>
      <w:tabs>
        <w:tab w:val="center" w:pos="4320"/>
        <w:tab w:val="right" w:pos="8640"/>
      </w:tabs>
      <w:spacing w:after="0" w:line="240" w:lineRule="auto"/>
    </w:pPr>
  </w:style>
  <w:style w:type="character" w:customStyle="1" w:styleId="FooterChar">
    <w:name w:val="Footer Char"/>
    <w:basedOn w:val="DefaultParagraphFont"/>
    <w:link w:val="Footer"/>
    <w:uiPriority w:val="99"/>
    <w:rsid w:val="00200523"/>
  </w:style>
  <w:style w:type="character" w:styleId="Hyperlink">
    <w:name w:val="Hyperlink"/>
    <w:basedOn w:val="DefaultParagraphFont"/>
    <w:uiPriority w:val="99"/>
    <w:unhideWhenUsed/>
    <w:rsid w:val="00564123"/>
    <w:rPr>
      <w:color w:val="0563C1" w:themeColor="hyperlink"/>
      <w:u w:val="single"/>
    </w:rPr>
  </w:style>
  <w:style w:type="character" w:styleId="UnresolvedMention">
    <w:name w:val="Unresolved Mention"/>
    <w:basedOn w:val="DefaultParagraphFont"/>
    <w:uiPriority w:val="99"/>
    <w:semiHidden/>
    <w:unhideWhenUsed/>
    <w:rsid w:val="00564123"/>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95248608">
      <w:bodyDiv w:val="1"/>
      <w:marLeft w:val="0"/>
      <w:marRight w:val="0"/>
      <w:marTop w:val="0"/>
      <w:marBottom w:val="0"/>
      <w:divBdr>
        <w:top w:val="none" w:sz="0" w:space="0" w:color="auto"/>
        <w:left w:val="none" w:sz="0" w:space="0" w:color="auto"/>
        <w:bottom w:val="none" w:sz="0" w:space="0" w:color="auto"/>
        <w:right w:val="none" w:sz="0" w:space="0" w:color="auto"/>
      </w:divBdr>
    </w:div>
    <w:div w:id="110516696">
      <w:bodyDiv w:val="1"/>
      <w:marLeft w:val="0"/>
      <w:marRight w:val="0"/>
      <w:marTop w:val="0"/>
      <w:marBottom w:val="0"/>
      <w:divBdr>
        <w:top w:val="none" w:sz="0" w:space="0" w:color="auto"/>
        <w:left w:val="none" w:sz="0" w:space="0" w:color="auto"/>
        <w:bottom w:val="none" w:sz="0" w:space="0" w:color="auto"/>
        <w:right w:val="none" w:sz="0" w:space="0" w:color="auto"/>
      </w:divBdr>
      <w:divsChild>
        <w:div w:id="742533423">
          <w:marLeft w:val="0"/>
          <w:marRight w:val="0"/>
          <w:marTop w:val="0"/>
          <w:marBottom w:val="0"/>
          <w:divBdr>
            <w:top w:val="none" w:sz="0" w:space="0" w:color="auto"/>
            <w:left w:val="none" w:sz="0" w:space="0" w:color="auto"/>
            <w:bottom w:val="none" w:sz="0" w:space="0" w:color="auto"/>
            <w:right w:val="none" w:sz="0" w:space="0" w:color="auto"/>
          </w:divBdr>
          <w:divsChild>
            <w:div w:id="20299904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8404544">
      <w:bodyDiv w:val="1"/>
      <w:marLeft w:val="0"/>
      <w:marRight w:val="0"/>
      <w:marTop w:val="0"/>
      <w:marBottom w:val="0"/>
      <w:divBdr>
        <w:top w:val="none" w:sz="0" w:space="0" w:color="auto"/>
        <w:left w:val="none" w:sz="0" w:space="0" w:color="auto"/>
        <w:bottom w:val="none" w:sz="0" w:space="0" w:color="auto"/>
        <w:right w:val="none" w:sz="0" w:space="0" w:color="auto"/>
      </w:divBdr>
    </w:div>
    <w:div w:id="136609509">
      <w:bodyDiv w:val="1"/>
      <w:marLeft w:val="0"/>
      <w:marRight w:val="0"/>
      <w:marTop w:val="0"/>
      <w:marBottom w:val="0"/>
      <w:divBdr>
        <w:top w:val="none" w:sz="0" w:space="0" w:color="auto"/>
        <w:left w:val="none" w:sz="0" w:space="0" w:color="auto"/>
        <w:bottom w:val="none" w:sz="0" w:space="0" w:color="auto"/>
        <w:right w:val="none" w:sz="0" w:space="0" w:color="auto"/>
      </w:divBdr>
      <w:divsChild>
        <w:div w:id="199053268">
          <w:marLeft w:val="0"/>
          <w:marRight w:val="0"/>
          <w:marTop w:val="0"/>
          <w:marBottom w:val="0"/>
          <w:divBdr>
            <w:top w:val="none" w:sz="0" w:space="0" w:color="auto"/>
            <w:left w:val="none" w:sz="0" w:space="0" w:color="auto"/>
            <w:bottom w:val="none" w:sz="0" w:space="0" w:color="auto"/>
            <w:right w:val="none" w:sz="0" w:space="0" w:color="auto"/>
          </w:divBdr>
          <w:divsChild>
            <w:div w:id="635986311">
              <w:marLeft w:val="0"/>
              <w:marRight w:val="0"/>
              <w:marTop w:val="0"/>
              <w:marBottom w:val="0"/>
              <w:divBdr>
                <w:top w:val="none" w:sz="0" w:space="0" w:color="auto"/>
                <w:left w:val="none" w:sz="0" w:space="0" w:color="auto"/>
                <w:bottom w:val="none" w:sz="0" w:space="0" w:color="auto"/>
                <w:right w:val="none" w:sz="0" w:space="0" w:color="auto"/>
              </w:divBdr>
            </w:div>
            <w:div w:id="232543799">
              <w:marLeft w:val="0"/>
              <w:marRight w:val="0"/>
              <w:marTop w:val="0"/>
              <w:marBottom w:val="0"/>
              <w:divBdr>
                <w:top w:val="none" w:sz="0" w:space="0" w:color="auto"/>
                <w:left w:val="none" w:sz="0" w:space="0" w:color="auto"/>
                <w:bottom w:val="none" w:sz="0" w:space="0" w:color="auto"/>
                <w:right w:val="none" w:sz="0" w:space="0" w:color="auto"/>
              </w:divBdr>
            </w:div>
            <w:div w:id="296835483">
              <w:marLeft w:val="0"/>
              <w:marRight w:val="0"/>
              <w:marTop w:val="0"/>
              <w:marBottom w:val="0"/>
              <w:divBdr>
                <w:top w:val="none" w:sz="0" w:space="0" w:color="auto"/>
                <w:left w:val="none" w:sz="0" w:space="0" w:color="auto"/>
                <w:bottom w:val="none" w:sz="0" w:space="0" w:color="auto"/>
                <w:right w:val="none" w:sz="0" w:space="0" w:color="auto"/>
              </w:divBdr>
            </w:div>
            <w:div w:id="818225947">
              <w:marLeft w:val="0"/>
              <w:marRight w:val="0"/>
              <w:marTop w:val="0"/>
              <w:marBottom w:val="0"/>
              <w:divBdr>
                <w:top w:val="none" w:sz="0" w:space="0" w:color="auto"/>
                <w:left w:val="none" w:sz="0" w:space="0" w:color="auto"/>
                <w:bottom w:val="none" w:sz="0" w:space="0" w:color="auto"/>
                <w:right w:val="none" w:sz="0" w:space="0" w:color="auto"/>
              </w:divBdr>
            </w:div>
            <w:div w:id="1444498177">
              <w:marLeft w:val="0"/>
              <w:marRight w:val="0"/>
              <w:marTop w:val="0"/>
              <w:marBottom w:val="0"/>
              <w:divBdr>
                <w:top w:val="none" w:sz="0" w:space="0" w:color="auto"/>
                <w:left w:val="none" w:sz="0" w:space="0" w:color="auto"/>
                <w:bottom w:val="none" w:sz="0" w:space="0" w:color="auto"/>
                <w:right w:val="none" w:sz="0" w:space="0" w:color="auto"/>
              </w:divBdr>
            </w:div>
            <w:div w:id="8140964">
              <w:marLeft w:val="0"/>
              <w:marRight w:val="0"/>
              <w:marTop w:val="0"/>
              <w:marBottom w:val="0"/>
              <w:divBdr>
                <w:top w:val="none" w:sz="0" w:space="0" w:color="auto"/>
                <w:left w:val="none" w:sz="0" w:space="0" w:color="auto"/>
                <w:bottom w:val="none" w:sz="0" w:space="0" w:color="auto"/>
                <w:right w:val="none" w:sz="0" w:space="0" w:color="auto"/>
              </w:divBdr>
            </w:div>
            <w:div w:id="134108416">
              <w:marLeft w:val="0"/>
              <w:marRight w:val="0"/>
              <w:marTop w:val="0"/>
              <w:marBottom w:val="0"/>
              <w:divBdr>
                <w:top w:val="none" w:sz="0" w:space="0" w:color="auto"/>
                <w:left w:val="none" w:sz="0" w:space="0" w:color="auto"/>
                <w:bottom w:val="none" w:sz="0" w:space="0" w:color="auto"/>
                <w:right w:val="none" w:sz="0" w:space="0" w:color="auto"/>
              </w:divBdr>
            </w:div>
            <w:div w:id="274875431">
              <w:marLeft w:val="0"/>
              <w:marRight w:val="0"/>
              <w:marTop w:val="0"/>
              <w:marBottom w:val="0"/>
              <w:divBdr>
                <w:top w:val="none" w:sz="0" w:space="0" w:color="auto"/>
                <w:left w:val="none" w:sz="0" w:space="0" w:color="auto"/>
                <w:bottom w:val="none" w:sz="0" w:space="0" w:color="auto"/>
                <w:right w:val="none" w:sz="0" w:space="0" w:color="auto"/>
              </w:divBdr>
            </w:div>
            <w:div w:id="458570743">
              <w:marLeft w:val="0"/>
              <w:marRight w:val="0"/>
              <w:marTop w:val="0"/>
              <w:marBottom w:val="0"/>
              <w:divBdr>
                <w:top w:val="none" w:sz="0" w:space="0" w:color="auto"/>
                <w:left w:val="none" w:sz="0" w:space="0" w:color="auto"/>
                <w:bottom w:val="none" w:sz="0" w:space="0" w:color="auto"/>
                <w:right w:val="none" w:sz="0" w:space="0" w:color="auto"/>
              </w:divBdr>
            </w:div>
            <w:div w:id="4694422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27100579">
      <w:bodyDiv w:val="1"/>
      <w:marLeft w:val="0"/>
      <w:marRight w:val="0"/>
      <w:marTop w:val="0"/>
      <w:marBottom w:val="0"/>
      <w:divBdr>
        <w:top w:val="none" w:sz="0" w:space="0" w:color="auto"/>
        <w:left w:val="none" w:sz="0" w:space="0" w:color="auto"/>
        <w:bottom w:val="none" w:sz="0" w:space="0" w:color="auto"/>
        <w:right w:val="none" w:sz="0" w:space="0" w:color="auto"/>
      </w:divBdr>
    </w:div>
    <w:div w:id="1062145190">
      <w:bodyDiv w:val="1"/>
      <w:marLeft w:val="0"/>
      <w:marRight w:val="0"/>
      <w:marTop w:val="0"/>
      <w:marBottom w:val="0"/>
      <w:divBdr>
        <w:top w:val="none" w:sz="0" w:space="0" w:color="auto"/>
        <w:left w:val="none" w:sz="0" w:space="0" w:color="auto"/>
        <w:bottom w:val="none" w:sz="0" w:space="0" w:color="auto"/>
        <w:right w:val="none" w:sz="0" w:space="0" w:color="auto"/>
      </w:divBdr>
    </w:div>
    <w:div w:id="1479952753">
      <w:bodyDiv w:val="1"/>
      <w:marLeft w:val="0"/>
      <w:marRight w:val="0"/>
      <w:marTop w:val="0"/>
      <w:marBottom w:val="0"/>
      <w:divBdr>
        <w:top w:val="none" w:sz="0" w:space="0" w:color="auto"/>
        <w:left w:val="none" w:sz="0" w:space="0" w:color="auto"/>
        <w:bottom w:val="none" w:sz="0" w:space="0" w:color="auto"/>
        <w:right w:val="none" w:sz="0" w:space="0" w:color="auto"/>
      </w:divBdr>
    </w:div>
    <w:div w:id="206760238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webSettings" Target="webSettings.xml"/><Relationship Id="rId7" Type="http://schemas.openxmlformats.org/officeDocument/2006/relationships/fontTable" Target="fontTable.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yperlink" Target="mailto:zdong@unc.edu" TargetMode="External"/><Relationship Id="rId5" Type="http://schemas.openxmlformats.org/officeDocument/2006/relationships/endnotes" Target="endnotes.xml"/><Relationship Id="rId4" Type="http://schemas.openxmlformats.org/officeDocument/2006/relationships/footnotes" Target="footnotes.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等线"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22</TotalTime>
  <Pages>7</Pages>
  <Words>933</Words>
  <Characters>5006</Characters>
  <Application>Microsoft Office Word</Application>
  <DocSecurity>0</DocSecurity>
  <Lines>151</Lines>
  <Paragraphs>121</Paragraphs>
  <ScaleCrop>false</ScaleCrop>
  <Company/>
  <LinksUpToDate>false</LinksUpToDate>
  <CharactersWithSpaces>581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董 自飞</dc:creator>
  <cp:keywords/>
  <dc:description/>
  <cp:lastModifiedBy>董 自飞</cp:lastModifiedBy>
  <cp:revision>51</cp:revision>
  <dcterms:created xsi:type="dcterms:W3CDTF">2022-07-25T04:33:00Z</dcterms:created>
  <dcterms:modified xsi:type="dcterms:W3CDTF">2022-10-23T04:4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2a9f6bc598ec24253c9e34c2159b3abc0df46434c5a1074b612326cac7585782</vt:lpwstr>
  </property>
</Properties>
</file>